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9c4a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00:23:29Z</dcterms:created>
  <dcterms:modified xsi:type="dcterms:W3CDTF">2022-01-18T00:23:29Z</dcterms:modified>
</cp:coreProperties>
</file>